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49526334" w:rsidR="0082018C" w:rsidRDefault="00A34DB0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9:00 </w:t>
      </w:r>
      <w:r w:rsidR="0059037D">
        <w:rPr>
          <w:rFonts w:asciiTheme="minorHAnsi" w:eastAsiaTheme="minorHAnsi" w:hAnsiTheme="minorHAnsi" w:cstheme="minorHAnsi"/>
          <w:b/>
          <w:color w:val="000000" w:themeColor="text1"/>
        </w:rPr>
        <w:t>AM</w:t>
      </w: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 – 10:00 </w:t>
      </w:r>
      <w:r w:rsidR="0059037D">
        <w:rPr>
          <w:rFonts w:asciiTheme="minorHAnsi" w:eastAsiaTheme="minorHAnsi" w:hAnsiTheme="minorHAnsi" w:cstheme="minorHAnsi"/>
          <w:b/>
          <w:color w:val="000000" w:themeColor="text1"/>
        </w:rPr>
        <w:t>AM</w:t>
      </w:r>
      <w:bookmarkStart w:id="0" w:name="_GoBack"/>
      <w:bookmarkEnd w:id="0"/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>
        <w:rPr>
          <w:rFonts w:asciiTheme="minorHAnsi" w:eastAsiaTheme="minorHAnsi" w:hAnsiTheme="minorHAnsi" w:cstheme="minorHAnsi"/>
          <w:b/>
          <w:color w:val="000000" w:themeColor="text1"/>
        </w:rPr>
        <w:t>October 7, 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77CEADDC" w:rsidR="002E71D4" w:rsidRPr="002E71D4" w:rsidRDefault="00CF1F2B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30478EA4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A34DB0">
        <w:rPr>
          <w:rFonts w:asciiTheme="minorHAnsi" w:hAnsiTheme="minorHAnsi" w:cstheme="minorHAnsi"/>
          <w:b/>
          <w:color w:val="000000" w:themeColor="text1"/>
        </w:rPr>
        <w:t>Thursday October 14, 202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C3C31" w14:textId="77777777" w:rsidR="00882900" w:rsidRDefault="00882900" w:rsidP="003910FB">
      <w:r>
        <w:separator/>
      </w:r>
    </w:p>
  </w:endnote>
  <w:endnote w:type="continuationSeparator" w:id="0">
    <w:p w14:paraId="538144E2" w14:textId="77777777" w:rsidR="00882900" w:rsidRDefault="00882900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863B4" w14:textId="77777777" w:rsidR="00882900" w:rsidRDefault="00882900" w:rsidP="003910FB">
      <w:r>
        <w:separator/>
      </w:r>
    </w:p>
  </w:footnote>
  <w:footnote w:type="continuationSeparator" w:id="0">
    <w:p w14:paraId="4D337C0C" w14:textId="77777777" w:rsidR="00882900" w:rsidRDefault="00882900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037D"/>
    <w:rsid w:val="00595313"/>
    <w:rsid w:val="005A01CF"/>
    <w:rsid w:val="005B029C"/>
    <w:rsid w:val="005B7ADC"/>
    <w:rsid w:val="005C3753"/>
    <w:rsid w:val="005C4D68"/>
    <w:rsid w:val="005C64B7"/>
    <w:rsid w:val="005D317A"/>
    <w:rsid w:val="005E68E1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4DB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557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56547-AB9B-410B-895A-01DFA917C4B5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784a714-1cd7-4280-9517-47dc47a627c2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3ADE732-350C-4CA2-865F-BE36DFD558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28B478-42C5-4D6A-91F2-479769FF0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10-06T15:29:00Z</dcterms:created>
  <dcterms:modified xsi:type="dcterms:W3CDTF">2021-10-0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